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ech Therapist position at [Organization Name] in Ghana Accra. As a passionate and dedicated professional with a strong background in speech therapy, I am eager to contribute my skills and expertise to support the growing healthcare needs of communities in Accra. The opportunity to work within this vibrant city, known for its dynamic culture and commitment to progress, aligns perfectly with my career goals and values.</w:t>
      </w:r>
    </w:p>
    <w:p>
      <w:pPr>
        <w:pStyle w:val="BodyText"/>
      </w:pPr>
      <w:r>
        <w:t xml:space="preserve">With [X years] of experience in speech therapy, I have developed a comprehensive understanding of communication disorders and the importance of early intervention. My work has focused on assessing, diagnosing, and treating individuals across the lifespan—from children with developmental delays to adults recovering from strokes or neurological conditions. This experience has equipped me with the ability to create personalized treatment plans that address unique challenges while fostering meaningful communication and quality of life.</w:t>
      </w:r>
    </w:p>
    <w:p>
      <w:pPr>
        <w:pStyle w:val="BodyText"/>
      </w:pPr>
      <w:r>
        <w:t xml:space="preserve">What draws me specifically to Ghana Accra is its rich cultural diversity and the critical need for accessible healthcare services, including speech therapy. I am deeply committed to bridging gaps in care by working with underserved populations and promoting awareness about the importance of speech and language development. In my previous roles, I have collaborated with multidisciplinary teams, educators, and families to ensure holistic support for clients. For instance, while working at [Previous Institution/Organization], I implemented a community outreach program that provided free screenings to over 200 children in low-income neighborhoods. This initiative not only identified early signs of communication disorders but also empowered parents with strategies to support their children’s progress.</w:t>
      </w:r>
    </w:p>
    <w:p>
      <w:pPr>
        <w:pStyle w:val="BodyText"/>
      </w:pPr>
      <w:r>
        <w:t xml:space="preserve">My academic foundation in speech therapy, combined with hands-on clinical experience, has prepared me to thrive in a fast-paced and culturally diverse environment like Ghana Accra. I hold a [Degree Name] in Speech-Language Pathology from [University Name], where I specialized in [specific area, e.g., pediatric therapy or neurogenic disorders]. During my studies, I conducted research on the impact of language acquisition in multilingual settings, a topic that is particularly relevant to Ghana’s linguistic landscape. This knowledge has enabled me to design culturally sensitive interventions that respect and incorporate the unique backgrounds of my clients.</w:t>
      </w:r>
    </w:p>
    <w:p>
      <w:pPr>
        <w:pStyle w:val="BodyText"/>
      </w:pPr>
      <w:r>
        <w:t xml:space="preserve">One of my most rewarding experiences was working with a team in [previous location] to develop a teletherapy program for rural communities. This project highlighted the importance of adaptability and innovation in overcoming barriers to care. In Ghana Accra, I am eager to explore similar initiatives that leverage technology to reach individuals in remote areas or those with limited access to specialized services. My proficiency in [languages, if applicable] and my ability to connect with people from diverse cultural backgrounds further enhance my readiness to contribute effectively in this role.</w:t>
      </w:r>
    </w:p>
    <w:p>
      <w:pPr>
        <w:pStyle w:val="BodyText"/>
      </w:pPr>
      <w:r>
        <w:t xml:space="preserve">I am particularly drawn to [Organization Name] because of its reputation for excellence and its commitment to improving the lives of individuals through compassionate care. I admire the organization’s focus on [specific mission, e.g., "providing equitable healthcare services" or "advancing speech therapy in underserved regions"]. As a Speech Therapist, I am passionate about not only treating conditions but also empowering clients to achieve their full potential. I believe that my proactive approach, attention to detail, and dedication to continuous learning make me a strong fit for your team.</w:t>
      </w:r>
    </w:p>
    <w:p>
      <w:pPr>
        <w:pStyle w:val="BodyText"/>
      </w:pPr>
      <w:r>
        <w:t xml:space="preserve">Accra’s unique challenges and opportunities present an exciting platform for me to grow as a professional while making a lasting impact. The city’s growing population, increasing demand for healthcare services, and vibrant community spirit align with my desire to work in a place where my skills can directly contribute to meaningful change. I am especially interested in collaborating with local schools, hospitals, and NGOs to expand access to speech therapy resources and educate the public about the importance of communication health.</w:t>
      </w:r>
    </w:p>
    <w:p>
      <w:pPr>
        <w:pStyle w:val="BodyText"/>
      </w:pPr>
      <w:r>
        <w:t xml:space="preserve">In addition to my clinical expertise, I bring strong interpersonal skills, including empathy, active listening, and a collaborative mindset. I thrive in team environments and am committed to fostering positive relationships with clients, families, and colleagues. My ability to communicate complex concepts in an accessible way ensures that all stakeholders are informed and engaged throughout the therapy process.</w:t>
      </w:r>
    </w:p>
    <w:p>
      <w:pPr>
        <w:pStyle w:val="BodyText"/>
      </w:pPr>
      <w:r>
        <w:t xml:space="preserve">I would be honored to bring my background in speech therapy, cultural awareness, and passion for serving others to [Organization Name] in Ghana Accra. I am confident that my skills and dedication will align with your organization’s mission to provide exceptional care. I would welcome the opportunity to discuss how my experience can contribute to your goals and the well-being of the communities you serve.</w:t>
      </w:r>
    </w:p>
    <w:p>
      <w:pPr>
        <w:pStyle w:val="BodyText"/>
      </w:pPr>
      <w:r>
        <w:t xml:space="preserve">Thank you for considering my application. I look forward to the possibility of contributing to [Organization Name]’s continued success in Ghana Accr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6-07-23T10:42:40Z</dcterms:created>
  <dcterms:modified xsi:type="dcterms:W3CDTF">2026-07-23T10:42:40Z</dcterms:modified>
</cp:coreProperties>
</file>

<file path=docProps/custom.xml><?xml version="1.0" encoding="utf-8"?>
<Properties xmlns="http://schemas.openxmlformats.org/officeDocument/2006/custom-properties" xmlns:vt="http://schemas.openxmlformats.org/officeDocument/2006/docPropsVTypes"/>
</file>